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fe6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35f50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38a1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5492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acea34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3bba45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c633b8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5b9031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4:13:44Z</dcterms:created>
  <dcterms:modified xsi:type="dcterms:W3CDTF">2021-12-28T14:13:44Z</dcterms:modified>
</cp:coreProperties>
</file>